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ison kehr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iso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hr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20 happ rod northfield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khayden@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346697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tharin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30/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